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9C6FF" w14:textId="3B7401CE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602F9B">
        <w:rPr>
          <w:rFonts w:ascii="Times New Roman" w:hAnsi="Times New Roman" w:cs="Times New Roman"/>
          <w:b/>
          <w:sz w:val="28"/>
          <w:szCs w:val="28"/>
        </w:rPr>
        <w:t>5</w:t>
      </w:r>
    </w:p>
    <w:p w14:paraId="63A12DA4" w14:textId="432FC45E" w:rsidR="0069086C" w:rsidRDefault="00FD1221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D1221">
        <w:rPr>
          <w:rFonts w:ascii="Times New Roman" w:hAnsi="Times New Roman" w:cs="Times New Roman"/>
          <w:b/>
          <w:sz w:val="28"/>
          <w:szCs w:val="28"/>
        </w:rPr>
        <w:t>Reloadable 8-bit up counter</w:t>
      </w:r>
    </w:p>
    <w:p w14:paraId="3960C5BE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21DB72A4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>of counter using behavioral model which functions as r</w:t>
      </w:r>
      <w:r w:rsidR="00FD1221" w:rsidRPr="00FD1221">
        <w:rPr>
          <w:rFonts w:ascii="Times New Roman" w:hAnsi="Times New Roman" w:cs="Times New Roman"/>
        </w:rPr>
        <w:t>eloadable 8-bit up counter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155A7ECE" w:rsidR="007E2569" w:rsidRDefault="00FD1221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ur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r>
        <w:rPr>
          <w:rFonts w:ascii="Times New Roman" w:hAnsi="Times New Roman" w:cs="Times New Roman"/>
        </w:rPr>
        <w:t>aasd</w:t>
      </w:r>
      <w:r w:rsidR="00972E94"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 xml:space="preserve"> for </w:t>
      </w:r>
      <w:r w:rsidRPr="00FD1221">
        <w:rPr>
          <w:rFonts w:ascii="Times New Roman" w:hAnsi="Times New Roman" w:cs="Times New Roman"/>
        </w:rPr>
        <w:t>asynchronous assert, synchronous de-assert function of reset synchronizer</w:t>
      </w:r>
      <w:r>
        <w:rPr>
          <w:rFonts w:ascii="Times New Roman" w:hAnsi="Times New Roman" w:cs="Times New Roman"/>
        </w:rPr>
        <w:t>,</w:t>
      </w:r>
      <w:r w:rsidR="00972E9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unter</w:t>
      </w:r>
      <w:r w:rsidR="007E47E3">
        <w:rPr>
          <w:rFonts w:ascii="Times New Roman" w:hAnsi="Times New Roman" w:cs="Times New Roman"/>
        </w:rPr>
        <w:t>.v</w:t>
      </w:r>
      <w:r w:rsidR="006859C0">
        <w:rPr>
          <w:rFonts w:ascii="Times New Roman" w:hAnsi="Times New Roman" w:cs="Times New Roman"/>
        </w:rPr>
        <w:t xml:space="preserve"> for </w:t>
      </w:r>
      <w:r w:rsidR="006859C0" w:rsidRPr="006859C0">
        <w:rPr>
          <w:rFonts w:ascii="Times New Roman" w:hAnsi="Times New Roman" w:cs="Times New Roman"/>
        </w:rPr>
        <w:t>reloadable 8-bit up counter</w:t>
      </w:r>
      <w:r w:rsidR="00814F9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op_counter</w:t>
      </w:r>
      <w:r w:rsidR="00814F96">
        <w:rPr>
          <w:rFonts w:ascii="Times New Roman" w:hAnsi="Times New Roman" w:cs="Times New Roman"/>
        </w:rPr>
        <w:t>.v</w:t>
      </w:r>
      <w:r w:rsidR="006859C0">
        <w:rPr>
          <w:rFonts w:ascii="Times New Roman" w:hAnsi="Times New Roman" w:cs="Times New Roman"/>
        </w:rPr>
        <w:t xml:space="preserve"> </w:t>
      </w:r>
      <w:r w:rsidR="006859C0" w:rsidRPr="006859C0">
        <w:rPr>
          <w:rFonts w:ascii="Times New Roman" w:hAnsi="Times New Roman" w:cs="Times New Roman"/>
        </w:rPr>
        <w:t xml:space="preserve">modules </w:t>
      </w:r>
      <w:r w:rsidR="006859C0">
        <w:rPr>
          <w:rFonts w:ascii="Times New Roman" w:hAnsi="Times New Roman" w:cs="Times New Roman"/>
        </w:rPr>
        <w:t>a</w:t>
      </w:r>
      <w:r w:rsidR="006859C0" w:rsidRPr="006859C0">
        <w:rPr>
          <w:rFonts w:ascii="Times New Roman" w:hAnsi="Times New Roman" w:cs="Times New Roman"/>
        </w:rPr>
        <w:t xml:space="preserve"> top-level design unit</w:t>
      </w:r>
      <w:r w:rsidR="00814F96">
        <w:rPr>
          <w:rFonts w:ascii="Times New Roman" w:hAnsi="Times New Roman" w:cs="Times New Roman"/>
        </w:rPr>
        <w:t xml:space="preserve">, </w:t>
      </w:r>
      <w:r w:rsidR="007E47E3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counter</w:t>
      </w:r>
      <w:r w:rsidR="00814F96">
        <w:rPr>
          <w:rFonts w:ascii="Times New Roman" w:hAnsi="Times New Roman" w:cs="Times New Roman"/>
        </w:rPr>
        <w:t>_</w:t>
      </w:r>
      <w:r w:rsidR="007E47E3">
        <w:rPr>
          <w:rFonts w:ascii="Times New Roman" w:hAnsi="Times New Roman" w:cs="Times New Roman"/>
        </w:rPr>
        <w:t>tb.v consist of the Verilog test bench.</w:t>
      </w:r>
    </w:p>
    <w:p w14:paraId="4850E716" w14:textId="6A6753DA" w:rsidR="002A177F" w:rsidRDefault="006859C0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p_counter</w:t>
      </w:r>
      <w:r w:rsidR="00814F96">
        <w:rPr>
          <w:rFonts w:ascii="Times New Roman" w:hAnsi="Times New Roman" w:cs="Times New Roman"/>
        </w:rPr>
        <w:t xml:space="preserve">.v and </w:t>
      </w:r>
      <w:r>
        <w:rPr>
          <w:rFonts w:ascii="Times New Roman" w:hAnsi="Times New Roman" w:cs="Times New Roman"/>
        </w:rPr>
        <w:t>counter</w:t>
      </w:r>
      <w:r w:rsidR="00814F96">
        <w:rPr>
          <w:rFonts w:ascii="Times New Roman" w:hAnsi="Times New Roman" w:cs="Times New Roman"/>
        </w:rPr>
        <w:t>_tb.v</w:t>
      </w:r>
      <w:r w:rsidR="002A177F" w:rsidRPr="002A177F">
        <w:rPr>
          <w:rFonts w:ascii="Times New Roman" w:hAnsi="Times New Roman" w:cs="Times New Roman"/>
        </w:rPr>
        <w:t xml:space="preserve"> 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32832352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5F81DE3E" w14:textId="197F5DE4" w:rsidR="002A177F" w:rsidRDefault="002A177F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 xml:space="preserve">A waveform view of top-level signals consisting of </w:t>
      </w:r>
      <w:r w:rsidR="00814F96">
        <w:rPr>
          <w:rFonts w:ascii="Times New Roman" w:hAnsi="Times New Roman" w:cs="Times New Roman"/>
        </w:rPr>
        <w:t>DATA-data input</w:t>
      </w:r>
      <w:r w:rsidR="00972E94">
        <w:rPr>
          <w:rFonts w:ascii="Times New Roman" w:hAnsi="Times New Roman" w:cs="Times New Roman"/>
        </w:rPr>
        <w:t xml:space="preserve"> </w:t>
      </w:r>
      <w:r w:rsidR="00814F96">
        <w:rPr>
          <w:rFonts w:ascii="Times New Roman" w:hAnsi="Times New Roman" w:cs="Times New Roman"/>
        </w:rPr>
        <w:t>RST</w:t>
      </w:r>
      <w:r w:rsidR="00972E94">
        <w:rPr>
          <w:rFonts w:ascii="Times New Roman" w:hAnsi="Times New Roman" w:cs="Times New Roman"/>
        </w:rPr>
        <w:t xml:space="preserve">, </w:t>
      </w:r>
      <w:r w:rsidR="00814F96">
        <w:rPr>
          <w:rFonts w:ascii="Times New Roman" w:hAnsi="Times New Roman" w:cs="Times New Roman"/>
        </w:rPr>
        <w:t>CLK, ENA</w:t>
      </w:r>
      <w:r w:rsidR="006859C0">
        <w:rPr>
          <w:rFonts w:ascii="Times New Roman" w:hAnsi="Times New Roman" w:cs="Times New Roman"/>
        </w:rPr>
        <w:t>, LOAD</w:t>
      </w:r>
      <w:r w:rsidR="00814F96">
        <w:rPr>
          <w:rFonts w:ascii="Times New Roman" w:hAnsi="Times New Roman" w:cs="Times New Roman"/>
        </w:rPr>
        <w:t xml:space="preserve"> </w:t>
      </w:r>
      <w:r w:rsidRPr="002A177F">
        <w:rPr>
          <w:rFonts w:ascii="Times New Roman" w:hAnsi="Times New Roman" w:cs="Times New Roman"/>
        </w:rPr>
        <w:t xml:space="preserve">input ports and </w:t>
      </w:r>
      <w:r w:rsidR="006859C0">
        <w:rPr>
          <w:rFonts w:ascii="Times New Roman" w:hAnsi="Times New Roman" w:cs="Times New Roman"/>
        </w:rPr>
        <w:t>CNT</w:t>
      </w:r>
      <w:r w:rsidR="00814F96">
        <w:rPr>
          <w:rFonts w:ascii="Times New Roman" w:hAnsi="Times New Roman" w:cs="Times New Roman"/>
        </w:rPr>
        <w:t>-data</w:t>
      </w:r>
      <w:r w:rsidRPr="002A177F">
        <w:rPr>
          <w:rFonts w:ascii="Times New Roman" w:hAnsi="Times New Roman" w:cs="Times New Roman"/>
        </w:rPr>
        <w:t xml:space="preserve"> output has been created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6BEB2812" w14:textId="77777777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alysis of Results:</w:t>
      </w:r>
    </w:p>
    <w:p w14:paraId="5F01556A" w14:textId="0C2154EB" w:rsidR="006859C0" w:rsidRDefault="00E35615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35615">
        <w:rPr>
          <w:rFonts w:ascii="Times New Roman" w:hAnsi="Times New Roman" w:cs="Times New Roman"/>
        </w:rPr>
        <w:t xml:space="preserve">Analyzing the waveform produced from the simulation, it is possible to consider </w:t>
      </w:r>
      <w:r w:rsidR="00C07554">
        <w:rPr>
          <w:rFonts w:ascii="Times New Roman" w:hAnsi="Times New Roman" w:cs="Times New Roman"/>
        </w:rPr>
        <w:t xml:space="preserve">some </w:t>
      </w:r>
      <w:r w:rsidRPr="00E35615">
        <w:rPr>
          <w:rFonts w:ascii="Times New Roman" w:hAnsi="Times New Roman" w:cs="Times New Roman"/>
        </w:rPr>
        <w:t xml:space="preserve"> instances of output signal effects with respect to certain conditions of input signals.</w:t>
      </w:r>
      <w:r w:rsidR="00C2109F">
        <w:rPr>
          <w:rFonts w:ascii="Times New Roman" w:hAnsi="Times New Roman" w:cs="Times New Roman"/>
        </w:rPr>
        <w:t xml:space="preserve"> The result of analysis is summarized </w:t>
      </w:r>
      <w:r w:rsidR="00C07554">
        <w:rPr>
          <w:rFonts w:ascii="Times New Roman" w:hAnsi="Times New Roman" w:cs="Times New Roman"/>
        </w:rPr>
        <w:t>here</w:t>
      </w:r>
      <w:r w:rsidR="00C2109F">
        <w:rPr>
          <w:rFonts w:ascii="Times New Roman" w:hAnsi="Times New Roman" w:cs="Times New Roman"/>
        </w:rPr>
        <w:t>.</w:t>
      </w:r>
      <w:r w:rsidR="00C07554">
        <w:rPr>
          <w:rFonts w:ascii="Times New Roman" w:hAnsi="Times New Roman" w:cs="Times New Roman"/>
        </w:rPr>
        <w:t xml:space="preserve"> </w:t>
      </w:r>
      <w:r w:rsidR="00401DF0">
        <w:rPr>
          <w:rFonts w:ascii="Times New Roman" w:hAnsi="Times New Roman" w:cs="Times New Roman"/>
        </w:rPr>
        <w:t>LOAD, CLK, ENA, RST</w:t>
      </w:r>
      <w:r w:rsidR="00B33ABC">
        <w:rPr>
          <w:rFonts w:ascii="Times New Roman" w:hAnsi="Times New Roman" w:cs="Times New Roman"/>
        </w:rPr>
        <w:t xml:space="preserve"> are in binary and DATA &amp; CNT in decimal for observation.</w:t>
      </w:r>
    </w:p>
    <w:p w14:paraId="031BA756" w14:textId="77777777" w:rsidR="00B33ABC" w:rsidRDefault="00B33ABC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345FBA05" w14:textId="77777777" w:rsidR="00B33ABC" w:rsidRDefault="00B33ABC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738C195E" w14:textId="7E8AB7CB" w:rsidR="00B33ABC" w:rsidRPr="00237131" w:rsidRDefault="00B33ABC" w:rsidP="00237131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lastRenderedPageBreak/>
        <w:t>Demonstrates an asynchronous reset</w:t>
      </w:r>
      <w:r w:rsidR="00237131" w:rsidRPr="00237131">
        <w:rPr>
          <w:rFonts w:ascii="Times New Roman" w:hAnsi="Times New Roman" w:cs="Times New Roman"/>
        </w:rPr>
        <w:t xml:space="preserve"> - </w:t>
      </w:r>
      <w:r w:rsidR="00C07554" w:rsidRPr="00237131">
        <w:rPr>
          <w:rFonts w:ascii="Times New Roman" w:hAnsi="Times New Roman" w:cs="Times New Roman"/>
        </w:rPr>
        <w:t xml:space="preserve">At </w:t>
      </w:r>
      <w:r w:rsidR="006859C0" w:rsidRPr="00237131">
        <w:rPr>
          <w:rFonts w:ascii="Times New Roman" w:hAnsi="Times New Roman" w:cs="Times New Roman"/>
        </w:rPr>
        <w:t>1</w:t>
      </w:r>
      <w:r w:rsidR="00D61713" w:rsidRPr="00237131">
        <w:rPr>
          <w:rFonts w:ascii="Times New Roman" w:hAnsi="Times New Roman" w:cs="Times New Roman"/>
        </w:rPr>
        <w:t>0</w:t>
      </w:r>
      <w:r w:rsidR="00C07554" w:rsidRPr="00237131">
        <w:rPr>
          <w:rFonts w:ascii="Times New Roman" w:hAnsi="Times New Roman" w:cs="Times New Roman"/>
        </w:rPr>
        <w:t xml:space="preserve">ns </w:t>
      </w:r>
      <w:r w:rsidR="00D61713" w:rsidRPr="00237131">
        <w:rPr>
          <w:rFonts w:ascii="Times New Roman" w:hAnsi="Times New Roman" w:cs="Times New Roman"/>
        </w:rPr>
        <w:t>RST</w:t>
      </w:r>
      <w:r w:rsidR="00C07554" w:rsidRPr="00237131">
        <w:rPr>
          <w:rFonts w:ascii="Times New Roman" w:hAnsi="Times New Roman" w:cs="Times New Roman"/>
        </w:rPr>
        <w:t xml:space="preserve"> =0, we get output as </w:t>
      </w:r>
      <w:r w:rsidR="006859C0" w:rsidRPr="00237131">
        <w:rPr>
          <w:rFonts w:ascii="Times New Roman" w:hAnsi="Times New Roman" w:cs="Times New Roman"/>
        </w:rPr>
        <w:t>CNT=</w:t>
      </w:r>
      <w:r w:rsidR="00401DF0" w:rsidRPr="00237131">
        <w:rPr>
          <w:rFonts w:ascii="Times New Roman" w:hAnsi="Times New Roman" w:cs="Times New Roman"/>
        </w:rPr>
        <w:t>0</w:t>
      </w:r>
      <w:r w:rsidR="00D61713" w:rsidRPr="00237131">
        <w:rPr>
          <w:rFonts w:ascii="Times New Roman" w:hAnsi="Times New Roman" w:cs="Times New Roman"/>
        </w:rPr>
        <w:t xml:space="preserve"> regardless of CLK</w:t>
      </w:r>
      <w:r w:rsidR="006859C0" w:rsidRPr="00237131">
        <w:rPr>
          <w:rFonts w:ascii="Times New Roman" w:hAnsi="Times New Roman" w:cs="Times New Roman"/>
        </w:rPr>
        <w:t>,LOAD</w:t>
      </w:r>
      <w:r w:rsidR="00D61713" w:rsidRPr="00237131">
        <w:rPr>
          <w:rFonts w:ascii="Times New Roman" w:hAnsi="Times New Roman" w:cs="Times New Roman"/>
        </w:rPr>
        <w:t xml:space="preserve"> and ENA</w:t>
      </w:r>
      <w:r w:rsidR="00C07554" w:rsidRPr="00237131">
        <w:rPr>
          <w:rFonts w:ascii="Times New Roman" w:hAnsi="Times New Roman" w:cs="Times New Roman"/>
        </w:rPr>
        <w:t>.</w:t>
      </w:r>
      <w:r w:rsidR="00D61713" w:rsidRPr="00237131">
        <w:rPr>
          <w:rFonts w:ascii="Times New Roman" w:hAnsi="Times New Roman" w:cs="Times New Roman"/>
        </w:rPr>
        <w:t xml:space="preserve"> Similar output is observed at </w:t>
      </w:r>
      <w:r w:rsidR="006859C0" w:rsidRPr="00237131">
        <w:rPr>
          <w:rFonts w:ascii="Times New Roman" w:hAnsi="Times New Roman" w:cs="Times New Roman"/>
        </w:rPr>
        <w:t>370</w:t>
      </w:r>
      <w:r w:rsidR="00D61713" w:rsidRPr="00237131">
        <w:rPr>
          <w:rFonts w:ascii="Times New Roman" w:hAnsi="Times New Roman" w:cs="Times New Roman"/>
        </w:rPr>
        <w:t xml:space="preserve">ns </w:t>
      </w:r>
      <w:r w:rsidR="006859C0" w:rsidRPr="00237131">
        <w:rPr>
          <w:rFonts w:ascii="Times New Roman" w:hAnsi="Times New Roman" w:cs="Times New Roman"/>
        </w:rPr>
        <w:t>and at 440ns due to RST=0.</w:t>
      </w:r>
    </w:p>
    <w:p w14:paraId="4B5FADB5" w14:textId="3A09904C" w:rsidR="00C07554" w:rsidRDefault="00401DF0" w:rsidP="00D61713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F174E0" wp14:editId="3CC74485">
            <wp:extent cx="3352800" cy="226720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62078" cy="227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D375D" w14:textId="13786DFE" w:rsidR="006859C0" w:rsidRDefault="00401DF0" w:rsidP="00D61713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E206DE9" wp14:editId="0D2545CF">
            <wp:extent cx="5200650" cy="2905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9C4" w14:textId="7AF178C0" w:rsidR="006859C0" w:rsidRDefault="00401DF0" w:rsidP="00D61713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B26A05" wp14:editId="1567A150">
            <wp:extent cx="5731510" cy="19685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D6DC" w14:textId="7847C1A5" w:rsidR="00C2109F" w:rsidRPr="00237131" w:rsidRDefault="00B33ABC" w:rsidP="00237131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lastRenderedPageBreak/>
        <w:t>The counter initiates incrementing after reset is released</w:t>
      </w:r>
      <w:r w:rsidR="00237131" w:rsidRPr="00237131">
        <w:rPr>
          <w:rFonts w:ascii="Times New Roman" w:hAnsi="Times New Roman" w:cs="Times New Roman"/>
        </w:rPr>
        <w:t xml:space="preserve"> - </w:t>
      </w:r>
      <w:r w:rsidRPr="00237131">
        <w:rPr>
          <w:rFonts w:ascii="Times New Roman" w:hAnsi="Times New Roman" w:cs="Times New Roman"/>
        </w:rPr>
        <w:t>A</w:t>
      </w:r>
      <w:r w:rsidR="00C07554" w:rsidRPr="00237131">
        <w:rPr>
          <w:rFonts w:ascii="Times New Roman" w:hAnsi="Times New Roman" w:cs="Times New Roman"/>
        </w:rPr>
        <w:t xml:space="preserve">t </w:t>
      </w:r>
      <w:r w:rsidR="00401DF0" w:rsidRPr="00237131">
        <w:rPr>
          <w:rFonts w:ascii="Times New Roman" w:hAnsi="Times New Roman" w:cs="Times New Roman"/>
        </w:rPr>
        <w:t>3</w:t>
      </w:r>
      <w:r w:rsidR="00D61713" w:rsidRPr="00237131">
        <w:rPr>
          <w:rFonts w:ascii="Times New Roman" w:hAnsi="Times New Roman" w:cs="Times New Roman"/>
        </w:rPr>
        <w:t>0</w:t>
      </w:r>
      <w:r w:rsidR="00C07554" w:rsidRPr="00237131">
        <w:rPr>
          <w:rFonts w:ascii="Times New Roman" w:hAnsi="Times New Roman" w:cs="Times New Roman"/>
        </w:rPr>
        <w:t>ns</w:t>
      </w:r>
      <w:r w:rsidR="00401DF0" w:rsidRPr="00237131">
        <w:rPr>
          <w:rFonts w:ascii="Times New Roman" w:hAnsi="Times New Roman" w:cs="Times New Roman"/>
        </w:rPr>
        <w:t xml:space="preserve"> to 200ns RST=1,</w:t>
      </w:r>
      <w:r w:rsidR="00C07554" w:rsidRPr="00237131">
        <w:rPr>
          <w:rFonts w:ascii="Times New Roman" w:hAnsi="Times New Roman" w:cs="Times New Roman"/>
        </w:rPr>
        <w:t xml:space="preserve"> </w:t>
      </w:r>
      <w:r w:rsidR="00BE7DAE" w:rsidRPr="00237131">
        <w:rPr>
          <w:rFonts w:ascii="Times New Roman" w:hAnsi="Times New Roman" w:cs="Times New Roman"/>
        </w:rPr>
        <w:t>ENA</w:t>
      </w:r>
      <w:r w:rsidR="00401DF0" w:rsidRPr="00237131">
        <w:rPr>
          <w:rFonts w:ascii="Times New Roman" w:hAnsi="Times New Roman" w:cs="Times New Roman"/>
        </w:rPr>
        <w:t>=</w:t>
      </w:r>
      <w:r w:rsidR="00C07554" w:rsidRPr="00237131">
        <w:rPr>
          <w:rFonts w:ascii="Times New Roman" w:hAnsi="Times New Roman" w:cs="Times New Roman"/>
        </w:rPr>
        <w:t xml:space="preserve"> </w:t>
      </w:r>
      <w:r w:rsidR="00BE7DAE" w:rsidRPr="00237131">
        <w:rPr>
          <w:rFonts w:ascii="Times New Roman" w:hAnsi="Times New Roman" w:cs="Times New Roman"/>
        </w:rPr>
        <w:t>1</w:t>
      </w:r>
      <w:r w:rsidR="00401DF0" w:rsidRPr="00237131">
        <w:rPr>
          <w:rFonts w:ascii="Times New Roman" w:hAnsi="Times New Roman" w:cs="Times New Roman"/>
        </w:rPr>
        <w:t>, LOAD=0</w:t>
      </w:r>
      <w:r w:rsidR="00C07554" w:rsidRPr="00237131">
        <w:rPr>
          <w:rFonts w:ascii="Times New Roman" w:hAnsi="Times New Roman" w:cs="Times New Roman"/>
        </w:rPr>
        <w:t xml:space="preserve"> </w:t>
      </w:r>
      <w:r w:rsidR="00BE7DAE" w:rsidRPr="00237131">
        <w:rPr>
          <w:rFonts w:ascii="Times New Roman" w:hAnsi="Times New Roman" w:cs="Times New Roman"/>
        </w:rPr>
        <w:t xml:space="preserve">and </w:t>
      </w:r>
      <w:r w:rsidR="00401DF0" w:rsidRPr="00237131">
        <w:rPr>
          <w:rFonts w:ascii="Times New Roman" w:hAnsi="Times New Roman" w:cs="Times New Roman"/>
        </w:rPr>
        <w:t>at every positive edge of the clock</w:t>
      </w:r>
      <w:r w:rsidR="00BE7DAE" w:rsidRPr="00237131">
        <w:rPr>
          <w:rFonts w:ascii="Times New Roman" w:hAnsi="Times New Roman" w:cs="Times New Roman"/>
        </w:rPr>
        <w:t xml:space="preserve"> we get </w:t>
      </w:r>
      <w:r w:rsidR="006859C0" w:rsidRPr="00237131">
        <w:rPr>
          <w:rFonts w:ascii="Times New Roman" w:hAnsi="Times New Roman" w:cs="Times New Roman"/>
        </w:rPr>
        <w:t>CNT</w:t>
      </w:r>
      <w:r w:rsidR="00401DF0" w:rsidRPr="00237131">
        <w:rPr>
          <w:rFonts w:ascii="Times New Roman" w:hAnsi="Times New Roman" w:cs="Times New Roman"/>
        </w:rPr>
        <w:t xml:space="preserve"> incremented by 1 upto 8</w:t>
      </w:r>
    </w:p>
    <w:p w14:paraId="4DF73D26" w14:textId="44AAE094" w:rsidR="00C07554" w:rsidRDefault="00401DF0" w:rsidP="00BE7DAE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05D2FA" wp14:editId="0DBDC7E9">
            <wp:extent cx="5731510" cy="1732915"/>
            <wp:effectExtent l="0" t="0" r="254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0158" w14:textId="5AE19613" w:rsidR="00DF73C2" w:rsidRPr="00237131" w:rsidRDefault="00B33ABC" w:rsidP="00237131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t>After it reaches a count of 8, parallel load 250 decimal is introduced</w:t>
      </w:r>
      <w:r w:rsidR="00237131" w:rsidRPr="00237131">
        <w:rPr>
          <w:rFonts w:ascii="Times New Roman" w:hAnsi="Times New Roman" w:cs="Times New Roman"/>
        </w:rPr>
        <w:t xml:space="preserve"> - </w:t>
      </w:r>
      <w:r w:rsidR="003E4CE8" w:rsidRPr="00237131">
        <w:rPr>
          <w:rFonts w:ascii="Times New Roman" w:hAnsi="Times New Roman" w:cs="Times New Roman"/>
        </w:rPr>
        <w:t>Now</w:t>
      </w:r>
      <w:r w:rsidR="00401DF0" w:rsidRPr="00237131">
        <w:rPr>
          <w:rFonts w:ascii="Times New Roman" w:hAnsi="Times New Roman" w:cs="Times New Roman"/>
        </w:rPr>
        <w:t xml:space="preserve"> at 210ns</w:t>
      </w:r>
      <w:r w:rsidR="003E4CE8" w:rsidRPr="00237131">
        <w:rPr>
          <w:rFonts w:ascii="Times New Roman" w:hAnsi="Times New Roman" w:cs="Times New Roman"/>
        </w:rPr>
        <w:t xml:space="preserve"> </w:t>
      </w:r>
      <w:r w:rsidR="00BE7DAE" w:rsidRPr="00237131">
        <w:rPr>
          <w:rFonts w:ascii="Times New Roman" w:hAnsi="Times New Roman" w:cs="Times New Roman"/>
        </w:rPr>
        <w:t>DATA=</w:t>
      </w:r>
      <w:r w:rsidR="00401DF0" w:rsidRPr="00237131">
        <w:rPr>
          <w:rFonts w:ascii="Times New Roman" w:hAnsi="Times New Roman" w:cs="Times New Roman"/>
        </w:rPr>
        <w:t>250</w:t>
      </w:r>
      <w:r w:rsidR="003E4CE8" w:rsidRPr="00237131">
        <w:rPr>
          <w:rFonts w:ascii="Times New Roman" w:hAnsi="Times New Roman" w:cs="Times New Roman"/>
        </w:rPr>
        <w:t xml:space="preserve"> and </w:t>
      </w:r>
      <w:r w:rsidRPr="00237131">
        <w:rPr>
          <w:rFonts w:ascii="Times New Roman" w:hAnsi="Times New Roman" w:cs="Times New Roman"/>
        </w:rPr>
        <w:t>LOAD</w:t>
      </w:r>
      <w:r w:rsidR="003E4CE8" w:rsidRPr="00237131">
        <w:rPr>
          <w:rFonts w:ascii="Times New Roman" w:hAnsi="Times New Roman" w:cs="Times New Roman"/>
        </w:rPr>
        <w:t>=</w:t>
      </w:r>
      <w:r w:rsidR="00BE7DAE" w:rsidRPr="00237131">
        <w:rPr>
          <w:rFonts w:ascii="Times New Roman" w:hAnsi="Times New Roman" w:cs="Times New Roman"/>
        </w:rPr>
        <w:t>1</w:t>
      </w:r>
      <w:r w:rsidRPr="00237131">
        <w:rPr>
          <w:rFonts w:ascii="Times New Roman" w:hAnsi="Times New Roman" w:cs="Times New Roman"/>
        </w:rPr>
        <w:t>,ENA=1,RST=1</w:t>
      </w:r>
      <w:r w:rsidR="003E4CE8" w:rsidRPr="00237131">
        <w:rPr>
          <w:rFonts w:ascii="Times New Roman" w:hAnsi="Times New Roman" w:cs="Times New Roman"/>
        </w:rPr>
        <w:t xml:space="preserve"> </w:t>
      </w:r>
      <w:r w:rsidRPr="00237131">
        <w:rPr>
          <w:rFonts w:ascii="Times New Roman" w:hAnsi="Times New Roman" w:cs="Times New Roman"/>
        </w:rPr>
        <w:t>so at positive edge of the clock DATA is propagated to the output. So CNT=250.</w:t>
      </w:r>
    </w:p>
    <w:p w14:paraId="40CC73FE" w14:textId="68D6F4F9" w:rsidR="00B33ABC" w:rsidRDefault="00B33ABC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980EAEC" wp14:editId="01C119E2">
            <wp:extent cx="3962400" cy="2962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4851F" w14:textId="77777777" w:rsidR="00B33ABC" w:rsidRDefault="00B33ABC" w:rsidP="00EB4B04">
      <w:pPr>
        <w:spacing w:line="480" w:lineRule="auto"/>
        <w:jc w:val="both"/>
        <w:rPr>
          <w:noProof/>
        </w:rPr>
      </w:pPr>
    </w:p>
    <w:p w14:paraId="1DDA41D5" w14:textId="77777777" w:rsidR="00B33ABC" w:rsidRDefault="00B33ABC" w:rsidP="00EB4B04">
      <w:pPr>
        <w:spacing w:line="480" w:lineRule="auto"/>
        <w:jc w:val="both"/>
        <w:rPr>
          <w:noProof/>
        </w:rPr>
      </w:pPr>
    </w:p>
    <w:p w14:paraId="2F8C600E" w14:textId="77777777" w:rsidR="00B33ABC" w:rsidRDefault="00B33ABC" w:rsidP="00EB4B04">
      <w:pPr>
        <w:spacing w:line="480" w:lineRule="auto"/>
        <w:jc w:val="both"/>
        <w:rPr>
          <w:noProof/>
        </w:rPr>
      </w:pPr>
    </w:p>
    <w:p w14:paraId="3BA80D8D" w14:textId="77777777" w:rsidR="00B33ABC" w:rsidRDefault="00B33ABC" w:rsidP="00EB4B04">
      <w:pPr>
        <w:spacing w:line="480" w:lineRule="auto"/>
        <w:jc w:val="both"/>
        <w:rPr>
          <w:noProof/>
        </w:rPr>
      </w:pPr>
    </w:p>
    <w:p w14:paraId="3152A56B" w14:textId="2AB9D198" w:rsidR="00B33ABC" w:rsidRDefault="00B33ABC" w:rsidP="00237131">
      <w:pPr>
        <w:pStyle w:val="ListParagraph"/>
        <w:numPr>
          <w:ilvl w:val="0"/>
          <w:numId w:val="6"/>
        </w:numPr>
        <w:spacing w:line="480" w:lineRule="auto"/>
        <w:jc w:val="both"/>
        <w:rPr>
          <w:noProof/>
        </w:rPr>
      </w:pPr>
      <w:r w:rsidRPr="00237131">
        <w:rPr>
          <w:i/>
          <w:iCs/>
          <w:noProof/>
        </w:rPr>
        <w:lastRenderedPageBreak/>
        <w:t>It will count from 250 until the counter rolls over (i.e. returns to zero) and then starts counting back up</w:t>
      </w:r>
      <w:r w:rsidR="00237131">
        <w:rPr>
          <w:noProof/>
        </w:rPr>
        <w:t xml:space="preserve"> - </w:t>
      </w:r>
      <w:r>
        <w:rPr>
          <w:noProof/>
        </w:rPr>
        <w:t>At 230ns LOAD=0, RST=1 and ENA=1 so the counter starts increamenting from 250 until 255 at 310ns. At 330ns the counter wants to increment but it reaches to its maximum limit so it starts counting from 0.</w:t>
      </w:r>
    </w:p>
    <w:p w14:paraId="23DE2DB5" w14:textId="391CB4A9" w:rsidR="00FF0404" w:rsidRDefault="00B33ABC" w:rsidP="00B33ABC">
      <w:pPr>
        <w:spacing w:line="480" w:lineRule="auto"/>
        <w:ind w:firstLine="720"/>
        <w:jc w:val="both"/>
        <w:rPr>
          <w:noProof/>
        </w:rPr>
      </w:pPr>
      <w:r>
        <w:rPr>
          <w:noProof/>
        </w:rPr>
        <w:drawing>
          <wp:inline distT="0" distB="0" distL="0" distR="0" wp14:anchorId="31E2C868" wp14:editId="73C87122">
            <wp:extent cx="5731510" cy="192278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DAE">
        <w:rPr>
          <w:noProof/>
        </w:rPr>
        <w:t xml:space="preserve"> </w:t>
      </w:r>
    </w:p>
    <w:p w14:paraId="36E39F0B" w14:textId="71139D0D" w:rsidR="00B33ABC" w:rsidRPr="00237131" w:rsidRDefault="00B33ABC" w:rsidP="00237131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t>Reset overrides load</w:t>
      </w:r>
      <w:r w:rsidR="00237131" w:rsidRPr="00237131">
        <w:rPr>
          <w:rFonts w:ascii="Times New Roman" w:hAnsi="Times New Roman" w:cs="Times New Roman"/>
        </w:rPr>
        <w:t xml:space="preserve"> - </w:t>
      </w:r>
      <w:r w:rsidRPr="00237131">
        <w:rPr>
          <w:rFonts w:ascii="Times New Roman" w:hAnsi="Times New Roman" w:cs="Times New Roman"/>
        </w:rPr>
        <w:t xml:space="preserve">At </w:t>
      </w:r>
      <w:r w:rsidR="00CA5C16" w:rsidRPr="00237131">
        <w:rPr>
          <w:rFonts w:ascii="Times New Roman" w:hAnsi="Times New Roman" w:cs="Times New Roman"/>
        </w:rPr>
        <w:t>370ns, LOAD=1 but RST=0 so the CNT gets reset overriding LOAD</w:t>
      </w:r>
    </w:p>
    <w:p w14:paraId="2CDD7AA2" w14:textId="0C571F98" w:rsidR="00CA5C16" w:rsidRDefault="00CA5C16" w:rsidP="00B33AB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563B036" wp14:editId="5C6BBE9D">
            <wp:extent cx="5581650" cy="31718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C75E2" w14:textId="77777777" w:rsidR="0076337E" w:rsidRPr="0076337E" w:rsidRDefault="0076337E" w:rsidP="0076337E">
      <w:pPr>
        <w:pStyle w:val="ListParagraph"/>
        <w:spacing w:line="480" w:lineRule="auto"/>
        <w:jc w:val="both"/>
        <w:rPr>
          <w:rFonts w:ascii="Times New Roman" w:hAnsi="Times New Roman" w:cs="Times New Roman"/>
        </w:rPr>
      </w:pPr>
    </w:p>
    <w:p w14:paraId="12D4812A" w14:textId="77777777" w:rsidR="0076337E" w:rsidRPr="0076337E" w:rsidRDefault="0076337E" w:rsidP="0076337E">
      <w:pPr>
        <w:pStyle w:val="ListParagraph"/>
        <w:spacing w:line="480" w:lineRule="auto"/>
        <w:jc w:val="both"/>
        <w:rPr>
          <w:rFonts w:ascii="Times New Roman" w:hAnsi="Times New Roman" w:cs="Times New Roman"/>
        </w:rPr>
      </w:pPr>
    </w:p>
    <w:p w14:paraId="3E4C7547" w14:textId="09960C55" w:rsidR="00CA5C16" w:rsidRPr="00237131" w:rsidRDefault="00CA5C16" w:rsidP="00237131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lastRenderedPageBreak/>
        <w:t xml:space="preserve">Reset overrides </w:t>
      </w:r>
      <w:r w:rsidR="00C557A4">
        <w:rPr>
          <w:rFonts w:ascii="Times New Roman" w:hAnsi="Times New Roman" w:cs="Times New Roman"/>
          <w:i/>
          <w:iCs/>
        </w:rPr>
        <w:t>enable</w:t>
      </w:r>
      <w:r w:rsidR="00237131" w:rsidRPr="00237131">
        <w:rPr>
          <w:rFonts w:ascii="Times New Roman" w:hAnsi="Times New Roman" w:cs="Times New Roman"/>
          <w:i/>
          <w:iCs/>
        </w:rPr>
        <w:t xml:space="preserve"> </w:t>
      </w:r>
      <w:r w:rsidR="00237131" w:rsidRPr="00237131">
        <w:rPr>
          <w:rFonts w:ascii="Times New Roman" w:hAnsi="Times New Roman" w:cs="Times New Roman"/>
        </w:rPr>
        <w:t xml:space="preserve">- </w:t>
      </w:r>
      <w:r w:rsidRPr="00237131">
        <w:rPr>
          <w:rFonts w:ascii="Times New Roman" w:hAnsi="Times New Roman" w:cs="Times New Roman"/>
        </w:rPr>
        <w:t>At 490ns LOAD=0, ENA=1 so increment should takes place but RST=0 so there will be no increment as reset overrides increment.</w:t>
      </w:r>
    </w:p>
    <w:p w14:paraId="5F8DBE30" w14:textId="7AE66206" w:rsidR="00CA5C16" w:rsidRDefault="00CA5C16" w:rsidP="00B33AB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585C1BE" wp14:editId="37380361">
            <wp:extent cx="5731510" cy="194691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534BB" w14:textId="6BA5A7FD" w:rsidR="00CA5C16" w:rsidRPr="00237131" w:rsidRDefault="00CA5C16" w:rsidP="00237131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t>Enable low for Load</w:t>
      </w:r>
      <w:r w:rsidR="00237131" w:rsidRPr="00237131">
        <w:rPr>
          <w:rFonts w:ascii="Times New Roman" w:hAnsi="Times New Roman" w:cs="Times New Roman"/>
        </w:rPr>
        <w:t xml:space="preserve"> - </w:t>
      </w:r>
      <w:r w:rsidRPr="00237131">
        <w:rPr>
          <w:rFonts w:ascii="Times New Roman" w:hAnsi="Times New Roman" w:cs="Times New Roman"/>
        </w:rPr>
        <w:t>At 690ns LOAD=1 and RST=1 so the DATA must be propagated to CNT but as ENA=0</w:t>
      </w:r>
      <w:r w:rsidR="00731D8F" w:rsidRPr="00237131">
        <w:rPr>
          <w:rFonts w:ascii="Times New Roman" w:hAnsi="Times New Roman" w:cs="Times New Roman"/>
        </w:rPr>
        <w:t>, DATA</w:t>
      </w:r>
      <w:r w:rsidRPr="00237131">
        <w:rPr>
          <w:rFonts w:ascii="Times New Roman" w:hAnsi="Times New Roman" w:cs="Times New Roman"/>
        </w:rPr>
        <w:t xml:space="preserve"> is not propagated to the CNT</w:t>
      </w:r>
    </w:p>
    <w:p w14:paraId="79C65B02" w14:textId="4F4F5F36" w:rsidR="00731D8F" w:rsidRDefault="00731D8F" w:rsidP="00B33AB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3047ECC" wp14:editId="65A68E23">
            <wp:extent cx="5731510" cy="185356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4441B" w14:textId="5C405833" w:rsidR="00CA5C16" w:rsidRPr="00237131" w:rsidRDefault="00CA5C16" w:rsidP="00237131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</w:rPr>
      </w:pPr>
      <w:r w:rsidRPr="00237131">
        <w:rPr>
          <w:rFonts w:ascii="Times New Roman" w:hAnsi="Times New Roman" w:cs="Times New Roman"/>
          <w:i/>
          <w:iCs/>
        </w:rPr>
        <w:t>Enable low for increment</w:t>
      </w:r>
      <w:r w:rsidR="00237131" w:rsidRPr="00237131">
        <w:rPr>
          <w:rFonts w:ascii="Times New Roman" w:hAnsi="Times New Roman" w:cs="Times New Roman"/>
        </w:rPr>
        <w:t xml:space="preserve"> - </w:t>
      </w:r>
      <w:r w:rsidRPr="00237131">
        <w:rPr>
          <w:rFonts w:ascii="Times New Roman" w:hAnsi="Times New Roman" w:cs="Times New Roman"/>
        </w:rPr>
        <w:t xml:space="preserve">At </w:t>
      </w:r>
      <w:r w:rsidR="00731D8F" w:rsidRPr="00237131">
        <w:rPr>
          <w:rFonts w:ascii="Times New Roman" w:hAnsi="Times New Roman" w:cs="Times New Roman"/>
        </w:rPr>
        <w:t>73</w:t>
      </w:r>
      <w:r w:rsidRPr="00237131">
        <w:rPr>
          <w:rFonts w:ascii="Times New Roman" w:hAnsi="Times New Roman" w:cs="Times New Roman"/>
        </w:rPr>
        <w:t>0ns LOAD=0 and RST=1 so the CNT must be incremented but as ENA=0</w:t>
      </w:r>
      <w:r w:rsidR="00731D8F" w:rsidRPr="00237131">
        <w:rPr>
          <w:rFonts w:ascii="Times New Roman" w:hAnsi="Times New Roman" w:cs="Times New Roman"/>
        </w:rPr>
        <w:t>,</w:t>
      </w:r>
      <w:r w:rsidRPr="00237131">
        <w:rPr>
          <w:rFonts w:ascii="Times New Roman" w:hAnsi="Times New Roman" w:cs="Times New Roman"/>
        </w:rPr>
        <w:t xml:space="preserve"> </w:t>
      </w:r>
      <w:r w:rsidR="00731D8F" w:rsidRPr="00237131">
        <w:rPr>
          <w:rFonts w:ascii="Times New Roman" w:hAnsi="Times New Roman" w:cs="Times New Roman"/>
        </w:rPr>
        <w:t>CNT</w:t>
      </w:r>
      <w:r w:rsidRPr="00237131">
        <w:rPr>
          <w:rFonts w:ascii="Times New Roman" w:hAnsi="Times New Roman" w:cs="Times New Roman"/>
        </w:rPr>
        <w:t xml:space="preserve"> is not </w:t>
      </w:r>
      <w:r w:rsidR="00731D8F" w:rsidRPr="00237131">
        <w:rPr>
          <w:rFonts w:ascii="Times New Roman" w:hAnsi="Times New Roman" w:cs="Times New Roman"/>
        </w:rPr>
        <w:t>incremented.</w:t>
      </w:r>
    </w:p>
    <w:p w14:paraId="6E2818AB" w14:textId="05F8290C" w:rsidR="00731D8F" w:rsidRDefault="00731D8F" w:rsidP="00B33AB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4B636A" wp14:editId="2743BF79">
            <wp:extent cx="5731510" cy="102679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7E819" w14:textId="77777777" w:rsidR="00731D8F" w:rsidRDefault="00731D8F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06AE6818" w14:textId="77777777" w:rsidR="00731D8F" w:rsidRDefault="00731D8F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5235102A" w14:textId="77777777" w:rsidR="0076337E" w:rsidRDefault="0076337E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2E804578" w14:textId="77777777" w:rsidR="0076337E" w:rsidRDefault="0076337E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18E258D6" w14:textId="7D6BE013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nclusion:</w:t>
      </w:r>
    </w:p>
    <w:p w14:paraId="4ACA19F9" w14:textId="2B04EC33" w:rsidR="00BB3660" w:rsidRDefault="0086070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</w:t>
      </w:r>
      <w:r w:rsidR="00856CC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from the above analysis we can determine that the </w:t>
      </w:r>
      <w:r w:rsidR="0076337E" w:rsidRPr="0076337E">
        <w:rPr>
          <w:rFonts w:ascii="Times New Roman" w:hAnsi="Times New Roman" w:cs="Times New Roman"/>
        </w:rPr>
        <w:t>reloadable 8-bit up counter</w:t>
      </w:r>
      <w:r w:rsidR="0076337E">
        <w:rPr>
          <w:rFonts w:ascii="Times New Roman" w:hAnsi="Times New Roman" w:cs="Times New Roman"/>
        </w:rPr>
        <w:t xml:space="preserve"> when </w:t>
      </w:r>
      <w:r w:rsidR="0076337E" w:rsidRPr="0076337E">
        <w:rPr>
          <w:rFonts w:ascii="Times New Roman" w:hAnsi="Times New Roman" w:cs="Times New Roman"/>
        </w:rPr>
        <w:t>Instantiate</w:t>
      </w:r>
      <w:r w:rsidR="0076337E">
        <w:rPr>
          <w:rFonts w:ascii="Times New Roman" w:hAnsi="Times New Roman" w:cs="Times New Roman"/>
        </w:rPr>
        <w:t xml:space="preserve"> with AASD reset it resets at RST=0 regardless of clock or any output</w:t>
      </w:r>
      <w:r w:rsidR="00844FE9">
        <w:rPr>
          <w:rFonts w:ascii="Times New Roman" w:hAnsi="Times New Roman" w:cs="Times New Roman"/>
        </w:rPr>
        <w:t>, when RST=1 and ENA=</w:t>
      </w:r>
      <w:r w:rsidR="00AF2ED3">
        <w:rPr>
          <w:rFonts w:ascii="Times New Roman" w:hAnsi="Times New Roman" w:cs="Times New Roman"/>
        </w:rPr>
        <w:t>1 but LOAD=0 the counter is incremented,</w:t>
      </w:r>
      <w:r w:rsidR="00844FE9">
        <w:rPr>
          <w:rFonts w:ascii="Times New Roman" w:hAnsi="Times New Roman" w:cs="Times New Roman"/>
        </w:rPr>
        <w:t xml:space="preserve"> the counter r</w:t>
      </w:r>
      <w:r w:rsidR="00844FE9" w:rsidRPr="00844FE9">
        <w:rPr>
          <w:rFonts w:ascii="Times New Roman" w:hAnsi="Times New Roman" w:cs="Times New Roman"/>
        </w:rPr>
        <w:t>olls over</w:t>
      </w:r>
      <w:r w:rsidR="00844FE9">
        <w:rPr>
          <w:rFonts w:ascii="Times New Roman" w:hAnsi="Times New Roman" w:cs="Times New Roman"/>
        </w:rPr>
        <w:t xml:space="preserve"> when it reaches its limit while incrementing,</w:t>
      </w:r>
      <w:r w:rsidR="00AF2ED3">
        <w:rPr>
          <w:rFonts w:ascii="Times New Roman" w:hAnsi="Times New Roman" w:cs="Times New Roman"/>
        </w:rPr>
        <w:t xml:space="preserve"> when RST=1 and ENA=1 but LOAD=1 the parallel load is propagated to CNT</w:t>
      </w:r>
      <w:r w:rsidR="00BD5054">
        <w:rPr>
          <w:rFonts w:ascii="Times New Roman" w:hAnsi="Times New Roman" w:cs="Times New Roman"/>
        </w:rPr>
        <w:t>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6B9FD358" w14:textId="59498FBD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 w:rsidRPr="00E251FC">
        <w:rPr>
          <w:rFonts w:ascii="Times New Roman" w:hAnsi="Times New Roman" w:cs="Times New Roman"/>
          <w:b/>
          <w:bCs/>
        </w:rPr>
        <w:t>Extra Question</w:t>
      </w:r>
      <w:r>
        <w:rPr>
          <w:rFonts w:ascii="Times New Roman" w:hAnsi="Times New Roman" w:cs="Times New Roman"/>
          <w:b/>
          <w:bCs/>
        </w:rPr>
        <w:t>:</w:t>
      </w:r>
    </w:p>
    <w:p w14:paraId="761C2C4F" w14:textId="0AE2599A" w:rsidR="00E251FC" w:rsidRPr="00E251FC" w:rsidRDefault="00E251FC" w:rsidP="00E251FC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ently when RST=0, regardless of LOAD, ENA and CLK, it resets the output as it is</w:t>
      </w:r>
      <w:r w:rsidRPr="00E251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E251FC">
        <w:rPr>
          <w:rFonts w:ascii="Times New Roman" w:hAnsi="Times New Roman" w:cs="Times New Roman"/>
        </w:rPr>
        <w:t>synchronous</w:t>
      </w:r>
      <w:r>
        <w:rPr>
          <w:rFonts w:ascii="Times New Roman" w:hAnsi="Times New Roman" w:cs="Times New Roman"/>
        </w:rPr>
        <w:t xml:space="preserve">. If the RST is </w:t>
      </w:r>
      <w:r>
        <w:rPr>
          <w:rFonts w:ascii="Times New Roman" w:hAnsi="Times New Roman" w:cs="Times New Roman"/>
        </w:rPr>
        <w:t>a</w:t>
      </w:r>
      <w:r w:rsidRPr="00E251FC">
        <w:rPr>
          <w:rFonts w:ascii="Times New Roman" w:hAnsi="Times New Roman" w:cs="Times New Roman"/>
        </w:rPr>
        <w:t>synchronous</w:t>
      </w:r>
      <w:r>
        <w:rPr>
          <w:rFonts w:ascii="Times New Roman" w:hAnsi="Times New Roman" w:cs="Times New Roman"/>
        </w:rPr>
        <w:t xml:space="preserve"> then the output will reset only at the positive edge. So it the RST=0 it will wait for the positive edge of the CLK to reset the output.</w:t>
      </w:r>
    </w:p>
    <w:p w14:paraId="401ED7C9" w14:textId="3B7A27BE" w:rsidR="0058266B" w:rsidRDefault="0058266B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46501DB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AF2ED3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3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AF2ED3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6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46501DB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AF2ED3">
                        <w:rPr>
                          <w:rFonts w:ascii="Times New Roman" w:hAnsi="Times New Roman" w:cs="Times New Roman"/>
                          <w:u w:val="single"/>
                        </w:rPr>
                        <w:t>3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AF2ED3">
                        <w:rPr>
                          <w:rFonts w:ascii="Times New Roman" w:hAnsi="Times New Roman" w:cs="Times New Roman"/>
                          <w:u w:val="single"/>
                        </w:rPr>
                        <w:t>06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32CC2"/>
    <w:rsid w:val="0003420C"/>
    <w:rsid w:val="000C0EB9"/>
    <w:rsid w:val="001B5C8A"/>
    <w:rsid w:val="001F298D"/>
    <w:rsid w:val="00217E03"/>
    <w:rsid w:val="00237131"/>
    <w:rsid w:val="002A177F"/>
    <w:rsid w:val="002B503F"/>
    <w:rsid w:val="002E000F"/>
    <w:rsid w:val="002E1256"/>
    <w:rsid w:val="00300471"/>
    <w:rsid w:val="00376DCA"/>
    <w:rsid w:val="003E4CE8"/>
    <w:rsid w:val="00401DF0"/>
    <w:rsid w:val="004026E7"/>
    <w:rsid w:val="004253A4"/>
    <w:rsid w:val="004B2E59"/>
    <w:rsid w:val="005602F5"/>
    <w:rsid w:val="0058266B"/>
    <w:rsid w:val="0059395C"/>
    <w:rsid w:val="005E7D2F"/>
    <w:rsid w:val="00602F9B"/>
    <w:rsid w:val="00683031"/>
    <w:rsid w:val="006859C0"/>
    <w:rsid w:val="0069086C"/>
    <w:rsid w:val="006B45C8"/>
    <w:rsid w:val="00731D8F"/>
    <w:rsid w:val="0076337E"/>
    <w:rsid w:val="00780D09"/>
    <w:rsid w:val="0079287C"/>
    <w:rsid w:val="007E2569"/>
    <w:rsid w:val="007E47E3"/>
    <w:rsid w:val="00814F96"/>
    <w:rsid w:val="00844FE9"/>
    <w:rsid w:val="00856CC2"/>
    <w:rsid w:val="00860704"/>
    <w:rsid w:val="008850BA"/>
    <w:rsid w:val="008E18AD"/>
    <w:rsid w:val="00971970"/>
    <w:rsid w:val="00972E94"/>
    <w:rsid w:val="009B6A71"/>
    <w:rsid w:val="00A5291C"/>
    <w:rsid w:val="00AF2ED3"/>
    <w:rsid w:val="00B33ABC"/>
    <w:rsid w:val="00BB3660"/>
    <w:rsid w:val="00BD5054"/>
    <w:rsid w:val="00BE7DAE"/>
    <w:rsid w:val="00C07554"/>
    <w:rsid w:val="00C2109F"/>
    <w:rsid w:val="00C424F5"/>
    <w:rsid w:val="00C42B44"/>
    <w:rsid w:val="00C557A4"/>
    <w:rsid w:val="00CA5C16"/>
    <w:rsid w:val="00D33A4B"/>
    <w:rsid w:val="00D61713"/>
    <w:rsid w:val="00DB5FD3"/>
    <w:rsid w:val="00DC08BA"/>
    <w:rsid w:val="00DE5BBC"/>
    <w:rsid w:val="00DF73C2"/>
    <w:rsid w:val="00E251FC"/>
    <w:rsid w:val="00E35615"/>
    <w:rsid w:val="00E37E92"/>
    <w:rsid w:val="00E4248C"/>
    <w:rsid w:val="00E4548A"/>
    <w:rsid w:val="00EA31E1"/>
    <w:rsid w:val="00EB4B04"/>
    <w:rsid w:val="00EC291D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540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25</cp:revision>
  <dcterms:created xsi:type="dcterms:W3CDTF">2021-02-05T05:25:00Z</dcterms:created>
  <dcterms:modified xsi:type="dcterms:W3CDTF">2021-03-07T01:18:00Z</dcterms:modified>
</cp:coreProperties>
</file>